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31E6A" w14:textId="1427CD85" w:rsidR="00192359" w:rsidRDefault="00192359" w:rsidP="00192359">
      <w:pPr>
        <w:pStyle w:val="Title"/>
        <w:jc w:val="center"/>
        <w:rPr>
          <w:lang w:val="en-US"/>
        </w:rPr>
      </w:pPr>
      <w:r>
        <w:rPr>
          <w:lang w:val="en-US"/>
        </w:rPr>
        <w:t>Assignment 1 – Machine Learning</w:t>
      </w:r>
    </w:p>
    <w:p w14:paraId="75C6F7F3" w14:textId="0CD70994" w:rsidR="00192359" w:rsidRDefault="00192359" w:rsidP="00192359">
      <w:pPr>
        <w:jc w:val="center"/>
        <w:rPr>
          <w:lang w:val="en-US"/>
        </w:rPr>
      </w:pPr>
      <w:r>
        <w:rPr>
          <w:lang w:val="en-US"/>
        </w:rPr>
        <w:t>Due date 5:00pm Wednesday, 27 September 2023</w:t>
      </w:r>
    </w:p>
    <w:p w14:paraId="33EA6FF1" w14:textId="3FBEC4A5" w:rsidR="00192359" w:rsidRDefault="00687E99" w:rsidP="00687E99">
      <w:pPr>
        <w:pStyle w:val="Heading1"/>
        <w:rPr>
          <w:lang w:val="en-US"/>
        </w:rPr>
      </w:pPr>
      <w:r>
        <w:rPr>
          <w:lang w:val="en-US"/>
        </w:rPr>
        <w:t>Task 1 (12 Marks):</w:t>
      </w:r>
    </w:p>
    <w:p w14:paraId="2AFC96E2" w14:textId="1EB3DCAE" w:rsidR="00687E99" w:rsidRDefault="00687E99" w:rsidP="00687E99">
      <w:pPr>
        <w:pStyle w:val="Heading2"/>
        <w:rPr>
          <w:lang w:val="en-US"/>
        </w:rPr>
      </w:pPr>
      <w:r>
        <w:rPr>
          <w:lang w:val="en-US"/>
        </w:rPr>
        <w:t>Question 1:</w:t>
      </w:r>
    </w:p>
    <w:p w14:paraId="41FCFED8" w14:textId="26E3ADA6" w:rsidR="00687E99" w:rsidRPr="00687E99" w:rsidRDefault="00687E99" w:rsidP="00687E99">
      <w:pPr>
        <w:rPr>
          <w:lang w:val="en-US"/>
        </w:rPr>
      </w:pPr>
      <w:r>
        <w:rPr>
          <w:lang w:val="en-US"/>
        </w:rPr>
        <w:t xml:space="preserve">With questions one </w:t>
      </w:r>
    </w:p>
    <w:sectPr w:rsidR="00687E99" w:rsidRPr="00687E99" w:rsidSect="007868F4">
      <w:pgSz w:w="11906" w:h="16838" w:code="9"/>
      <w:pgMar w:top="36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MTQ3NzU2NDU1N7FU0lEKTi0uzszPAykwrAUAh7BuriwAAAA="/>
  </w:docVars>
  <w:rsids>
    <w:rsidRoot w:val="00620EE9"/>
    <w:rsid w:val="001223E2"/>
    <w:rsid w:val="00192359"/>
    <w:rsid w:val="004974F6"/>
    <w:rsid w:val="00620EE9"/>
    <w:rsid w:val="00687E99"/>
    <w:rsid w:val="007868F4"/>
    <w:rsid w:val="00940517"/>
    <w:rsid w:val="00B61013"/>
    <w:rsid w:val="00B95216"/>
    <w:rsid w:val="00CF3683"/>
    <w:rsid w:val="00E00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608DD"/>
  <w15:chartTrackingRefBased/>
  <w15:docId w15:val="{5A90D986-7C66-4DCC-BBB4-406A6D69C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E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87E9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C0000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7E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BF8F00" w:themeColor="accent4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923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2359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687E99"/>
    <w:rPr>
      <w:rFonts w:asciiTheme="majorHAnsi" w:eastAsiaTheme="majorEastAsia" w:hAnsiTheme="majorHAnsi" w:cstheme="majorBidi"/>
      <w:color w:val="C00000"/>
      <w:sz w:val="26"/>
      <w:szCs w:val="2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7E99"/>
    <w:rPr>
      <w:rFonts w:asciiTheme="majorHAnsi" w:eastAsiaTheme="majorEastAsia" w:hAnsiTheme="majorHAnsi" w:cstheme="majorBidi"/>
      <w:color w:val="BF8F00" w:themeColor="accent4" w:themeShade="BF"/>
      <w:sz w:val="24"/>
      <w:szCs w:val="24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687E9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Nguyen</dc:creator>
  <cp:keywords/>
  <dc:description/>
  <cp:lastModifiedBy>Quang Nguyen</cp:lastModifiedBy>
  <cp:revision>4</cp:revision>
  <dcterms:created xsi:type="dcterms:W3CDTF">2023-09-21T03:49:00Z</dcterms:created>
  <dcterms:modified xsi:type="dcterms:W3CDTF">2023-09-21T03:53:00Z</dcterms:modified>
</cp:coreProperties>
</file>